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2)</w:t>
      </w:r>
      <w:r>
        <w:t xml:space="preserve"> </w:t>
      </w:r>
      <w:r>
        <w:t xml:space="preserve">๗</w:t>
      </w:r>
      <w:r>
        <w:t xml:space="preserve"> </w:t>
      </w:r>
      <w:r>
        <w:t xml:space="preserve">การเขียนเรียงความ</w:t>
      </w:r>
      <w:r>
        <w:t xml:space="preserve"> </w:t>
      </w:r>
      <w:r>
        <w:t xml:space="preserve">19</w:t>
      </w:r>
      <w:r>
        <w:t xml:space="preserve"> </w:t>
      </w:r>
      <w:r>
        <w:t xml:space="preserve">ก.ค.64</w:t>
      </w:r>
      <w:r>
        <w:t xml:space="preserve"> </w:t>
      </w:r>
      <w:r>
        <w:t xml:space="preserve">(มีใบงานและใบความรู้)</w:t>
      </w:r>
    </w:p>
    <w:p>
      <w:pPr>
        <w:pStyle w:val="Date"/>
      </w:pPr>
      <w:r>
        <w:t xml:space="preserve">วันอังคารที่</w:t>
      </w:r>
      <w:r>
        <w:t xml:space="preserve"> </w:t>
      </w:r>
      <w:r>
        <w:t xml:space="preserve">17</w:t>
      </w:r>
      <w:r>
        <w:t xml:space="preserve"> </w:t>
      </w:r>
      <w:r>
        <w:t xml:space="preserve">พฤษภาคม</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นักเรียน) สวัสดีค่ะ / ครับ คุณครู</w:t>
      </w:r>
    </w:p>
    <w:p>
      <w:pPr>
        <w:pStyle w:val="BodyText"/>
      </w:pPr>
      <w:r>
        <w:t xml:space="preserve">(คุณครูนิสาชล) สวัสดีค่ะนักเรียน สวัสดีคุณครูที่อยู่ปลายทางนะคะ สวัสดีนักเรียนที่อยู่ปลายทาง และต้นทางของคุณครูทุกคนนะคะ วันนี้เราจะเรียนกันในรายวิชาภนะคะ กับคุณครูนิสาชล รุ่งเนย เช่นเดิมนะคะ วันนี้นี่นะคะ ชั่วโมงนี้นี่เราจะมาเรียนกันในเรื่องของการเขียนเรียงความนะคะ นักเรียนรู้จักเรียงความไหมลูก เรียงความเป็นอย่างไรไหนครูถามก่อน เรียงความเป็นอย่างไร นักเรียนปลายทางด้วยนะคะ ว่าเรียงความมีลักษณะเป็นอย่างไร เป็นอย่างไรลูก นักเรียนเรียงความมีลักษณะเป็นอย่างไร เรียงความนี่ ก็คือการเขียนร้อยแก้วใช่ไหม เขียนแบบไหนจึงจะเรียกว่าการเขียนเรียงความใช่ไหม เรียงความนี้มี</w:t>
      </w:r>
    </w:p>
    <w:p>
      <w:pPr>
        <w:pStyle w:val="BodyText"/>
      </w:pPr>
      <w:r>
        <w:t xml:space="preserve">(นักเรียน) 3 ย่อหน้า</w:t>
      </w:r>
    </w:p>
    <w:p>
      <w:pPr>
        <w:pStyle w:val="BodyText"/>
      </w:pPr>
      <w:r>
        <w:t xml:space="preserve">(คุณครูนิสาชล) 3 ย่อหน้า</w:t>
      </w:r>
    </w:p>
    <w:p>
      <w:pPr>
        <w:pStyle w:val="BodyText"/>
      </w:pPr>
      <w:r>
        <w:t xml:space="preserve">(นักเรียน) ส่วนนำ</w:t>
      </w:r>
    </w:p>
    <w:p>
      <w:pPr>
        <w:pStyle w:val="BodyText"/>
      </w:pPr>
      <w:r>
        <w:t xml:space="preserve">(คุณครูนิสาชล) ส่วนนำ</w:t>
      </w:r>
    </w:p>
    <w:p>
      <w:pPr>
        <w:pStyle w:val="BodyText"/>
      </w:pPr>
      <w:r>
        <w:t xml:space="preserve">(นักเรียน) เนื้อเรื่อง เนื้อเรื่อง</w:t>
      </w:r>
    </w:p>
    <w:p>
      <w:pPr>
        <w:pStyle w:val="BodyText"/>
      </w:pPr>
      <w:r>
        <w:t xml:space="preserve">(คุณครูนิสาชล) เนื้อเรื่อง</w:t>
      </w:r>
    </w:p>
    <w:p>
      <w:pPr>
        <w:pStyle w:val="BodyText"/>
      </w:pPr>
      <w:r>
        <w:t xml:space="preserve">(นักเรียน) สรุป</w:t>
      </w:r>
    </w:p>
    <w:p>
      <w:pPr>
        <w:pStyle w:val="BodyText"/>
      </w:pPr>
      <w:r>
        <w:t xml:space="preserve">(คุณครูนิสาชล) นะคะ ในชั่วโมงวันนี้นี่ เราเรียนกันในเรื่องของการนะคะ ครูถามว่าคำถามของคุณครูถามว่านักเรียนเคยเขียนเรียงความเพื่อส่งเข้าประกวดหรือไม่ มีไหม</w:t>
      </w:r>
    </w:p>
    <w:p>
      <w:pPr>
        <w:pStyle w:val="BodyText"/>
      </w:pPr>
      <w:r>
        <w:t xml:space="preserve">(นักเรียน) มี</w:t>
      </w:r>
    </w:p>
    <w:p>
      <w:pPr>
        <w:pStyle w:val="BodyText"/>
      </w:pPr>
      <w:r>
        <w:t xml:space="preserve">(คุณครูนิสาชล) ไหนใครเคยเขียนเรียงความเข้าประกวเรื่องอะไรเอ่ย เขียนเรียงความเรื่องอะไร อะไรนะ เรื่องอะไรลูก ส่งไมค์ไปให้เพื่อน นักเรียนปลายทางด้วยนะคะ ลองช่วยกันตอบนะคะ ว่านักเรียนเคยเขียนเรียงความส่งเข้าประกวดหรือไม่นะคะ ไหน นักเรียนต้นทางของคุณครู</w:t>
      </w:r>
    </w:p>
    <w:p>
      <w:pPr>
        <w:pStyle w:val="BodyText"/>
      </w:pPr>
      <w:r>
        <w:t xml:space="preserve">(นักเรียนชาย) เรื่องเพื่อนตัวแอลครับ</w:t>
      </w:r>
    </w:p>
    <w:p>
      <w:pPr>
        <w:pStyle w:val="BodyText"/>
      </w:pPr>
      <w:r>
        <w:t xml:space="preserve">(คุณครูนิสาชล) เพื่อนตัว L ใช่ไหม ส่งประกวดที่ไหนเอ่ยจำได้ไหม</w:t>
      </w:r>
    </w:p>
    <w:p>
      <w:pPr>
        <w:pStyle w:val="BodyText"/>
      </w:pPr>
      <w:r>
        <w:t xml:space="preserve">(นักเรียนชาย) ส่ง…</w:t>
      </w:r>
    </w:p>
    <w:p>
      <w:pPr>
        <w:pStyle w:val="BodyText"/>
      </w:pPr>
      <w:r>
        <w:t xml:space="preserve">(คุณครูนิสาชล) เคยแข่งที่ไหน ที่โรงเรียนเก่าใช่ไหม</w:t>
      </w:r>
    </w:p>
    <w:p>
      <w:pPr>
        <w:pStyle w:val="BodyText"/>
      </w:pPr>
      <w:r>
        <w:t xml:space="preserve">(นักเรียนชาย) ใช่ครับ</w:t>
      </w:r>
    </w:p>
    <w:p>
      <w:pPr>
        <w:pStyle w:val="BodyText"/>
      </w:pPr>
      <w:r>
        <w:t xml:space="preserve">(คุณครูนิสาชล) ปรบมือให้เพื่อนด้วย เพื่อนเขียนเรียงควาเข้าส่งประกวดนะ แล้วมีนักเรียนคนไหนอีกบ้างเคยเขียนเรียงความไหม คุณครูสั่งให้เขียนเรียงความ เคยเขียนไหม เขียนเรื่องเพื่อน วันแม่ใช่ไหม เขียนงเรียงความมันแม่ เรียงความวันภาษาไทยใช่ไหม ใช่ไหมคะ อันนั้นคือการเขียนเรียงความ นักเรียนน่าจะเข้าใจการเขียนเรียงคแล้วใช่ไหมคะ วันนี้เราจะมีเรียนกันเพิ่มเติมนะคะ รูปแบบของการเขียนเรียงความนะคะ มีความแตกต่างกับงานเขียนอื่น ๆ อย่างไร ครูตั้งคำถามอีก 1 คำถาม การเขียนเรียงความนี่ มีการเขียนแต่งต่างจากงานประเภทอื่น ๆ อย่างไรนักเรียน การเขียนเรียงความเพื่อนบอกว่ามีย่อหน้า 3 ย่อหน้าใช่ไหม แล้วการเขียนประเภทอื่น ๆ ล่ะ เช่น เขียนเป็นความเรียงไปเลยใช่ไหม แต่การเขียนเรียงความนี่จะต้องมีย่อหน้ามากกว่า 3 ย่อหน้าได้ไหม ได้แต่ต้องทำไมล่ะ ห้ามน้อยกว่า 3 ย่อหน้านะคะ ส่วนไหนบ้างที่มันมีย่อหน้าเดียวหรือหลายย่อหน้าได้ คำนำจะมีกี่ย่อหน้า เนื้อเรื่องมีหลายย่อหน้าได้ใช่ไหม แต่ย่อหน้านี่ก็ต้องเขียนให้ได้ใจความ อันนี้คือการเขียนแบบเรียงความนะคะ นักเรียนเห็นภาพแล้วใช่ไหม ต่อไปนะคะ ให้นักเรียนศึกษา ต่อไปครูจะให้นักเรียนศึกษานะคะ ให้ศึกษาเรื่องอะไร</w:t>
      </w:r>
    </w:p>
    <w:p>
      <w:pPr>
        <w:pStyle w:val="BodyText"/>
      </w:pPr>
      <w:r>
        <w:t xml:space="preserve">(นักเรียน) น้อยหน่าไม่น้อยค่า</w:t>
      </w:r>
    </w:p>
    <w:p>
      <w:pPr>
        <w:pStyle w:val="BodyText"/>
      </w:pPr>
      <w:r>
        <w:t xml:space="preserve">(คุณครูนิสาชล) น้อยหน่าไม่น้อยค่านะคะ ศึกษาแล้วให้นักเรียนวิเคราะห์ส่วนประกอบเรียงความนะคะ เริ่มจากส่วนนำ ส่วนเนื้อเรื่อง ส่วนสรุป เดี๋ยวคุณครูจะแจกนะคะ ใบงานให้กับนักเรียนนะคะ เดี๋ยวให้คุณครูวิชุดาแจกนะคะ ไปรับใบงานที่คุณครูวิชุดาด้วย เดี๋ยวเราจะมาศึกษาเรื่อง น้อยหน่าไม่น้อยค่ากันนะคะ น้อยหน่าไม่น้อยค่ามีวิธีการเขียนเรียงความอย่างไรให้นักเรียนไปรับนะคะ เรียงความเรื่อง น้อยหน่าไม่น้อยค่า แล้วมาศึกษา… เดี๋ยวให้นักเรียนศึกษานะคะ ศึกษาใบงานเตรียมมาให้นะคะ เดี๋ยวให้นักเรียนอ่านบนกระดานพร้อม ๆ กันก่อน นักเรียน นักเรียนหันหน้ามาหาคุณครูก่อนเร็ว นักเรียนหันหน้ามาหาคุณครูก่อนทุกคนเลย กันก่อนนะคะ เดี๋ยวครูจะให้นักเรียนแบ่งอ่านแล้วศึกษาด้วยตัวเองก่อนนะคะ ดู เดี๋ยวอ่านพร้อมกันนะคะ 1, 2, 3</w:t>
      </w:r>
    </w:p>
    <w:p>
      <w:pPr>
        <w:pStyle w:val="BodyText"/>
      </w:pPr>
      <w:r>
        <w:t xml:space="preserve">(นักเรียน) จากสถานการณ์ปัจจุบันโลกกำลังเผชิญหน้ากับ</w:t>
      </w:r>
      <w:r>
        <w:t xml:space="preserve"> </w:t>
      </w:r>
      <w:r>
        <w:t xml:space="preserve">“</w:t>
      </w:r>
      <w:r>
        <w:t xml:space="preserve">ภาวพโลกร้อน</w:t>
      </w:r>
      <w:r>
        <w:t xml:space="preserve">”</w:t>
      </w:r>
      <w:r>
        <w:t xml:space="preserve"> </w:t>
      </w:r>
      <w:r>
        <w:t xml:space="preserve">ที่กำลังคุกคามไปทั่วโลก ทำให้มีข่าวเกี่ยวกับภาวะโลกร้อนอยู่เสมอ ๆ มีหลายหน่วยงานทั่วโลกช่วยกันรณรงค์ในเรื่องลดภาวะโลกร้อน เรื่องวิกฤตการณ์โลกร้อนไม่ได้เป็นเรื่องอย่างที่หลายคนคิด การปลูกต้นไม้ต้นหนึ่ง ช่วยเพิ่มออกซิเจนให้กับโลก ฉันเคยได้ยินมาบ่อยครั้งอยู่เหมือนกัน สำหรับตัวฉัน ในชีวิตก็เคยปลูกต้นไม้มาบ้าง ซึ่งการปลูกแต่ละครั้ง ก็มิได้คำนึงถึงประโยชน์ที่จะได้รับจากการปลูกมากนัก จนกระทั่งวันหนึ่งแดดร้อนมาก เพราะเป็นหน้าร้อน ไฟเกิดดับอีก ช่างเป็นสองสิ่งที่คนส่วนใหญ่ไม่ชอบกันนักซึ่งรวมถึงตัวฉันด้วย เพราะไฟฟ้าดับทีเดือดร้อนอย่างมาก ไม่ว่าจะเป็นเรื่องพลาดดูรายการโทรทัศน์ที่โปรด และที่ต้องทนกับความร้อนที่ฉันไม่ยอมคุ้นเคยกับมันสักที หลาย ๆ อย่างดูติดขัดไปหมด วันนั้นฉันต้องซักผ้าเองเนื่องจากเครื่องซักผ้าไม่ยอมทำหน้าที่ของตัวเอง ภาระจึงตกอยู่ที่ฉัน ฉันนั่งซักผ้าได้ระยะหนึ่งรู้สึกได้ถึงความร้อนที่เพิ่มขึ้นเรื่อย ๆ จนฉันเริ่มมองหาที่ร่มเพราะเริ่มที่จะทนความร้อนไม่ไหว พอดีหลังบ้านมีน้อยหน่าสองต้น มีนี้มันโตขึ้นมากและมีใบหนาพอที่จะบังแดดให้ฉันได้ ฉันจึงย้ายไปซักผ้าใต้ร่มน้อยหน่า ฉันรู้สึกได้ถึงความแตกต่างกันอย่างมาก ใต้ร่มน้อยหน่าให้ความเย็นสบายอย่างน่าอัศจรรย์ ต้นไม้มีประโยชน์อย่างนี้นี่เอง ฉันนึกในใจ ต่อไปฉันคงจะเริ่มปลูกต้นไม้ให้มากขึ้น เพราะถ้าเปรียบเทียบกันแล้วระหว่างปลูกต้นไม้ 1 ต้น กับซื้อเครื่องปรับอากาศ 1 เครื่อง ปรับอากาศ 1 เครื่อง ประโยชน์ที่ได้รับแตกต่างกันอย่างชัดเจน ต้นไม้ไม่ทำลายสิ่งแวดล้อม ไม่ทำให้โลกเกิดก๊าซเรือนกระจก ซึ่งเป็นสาเหตุที่ทำให้โลกร้อนขึ้น การปลูดต้นไม้ คือ หนึ่งวิธีทำได้ง่าย เพื่อช่วยเหลือเราและช่วยเหลือโลกจากภาวะโลกร้อน ฉันอยากให้ทุกคนช่วยกัน และฉันเชื่อว่าทุกคนที่อยู่บนโลกนี้ทำได้ ก่อนที่เหตุการณ์ที่เราไม่อยากพบไม่อยากเห็นจะเกิดขึ้นกับเราและโลกของเรา</w:t>
      </w:r>
    </w:p>
    <w:p>
      <w:pPr>
        <w:pStyle w:val="BodyText"/>
      </w:pPr>
      <w:r>
        <w:t xml:space="preserve">(คุณครูนิสาชล) อันนี้นักเรียนได้อ่านเรียงความไปแล้วนะคะ เรียงความฉบับนี้เป็นของใคร</w:t>
      </w:r>
    </w:p>
    <w:p>
      <w:pPr>
        <w:pStyle w:val="BodyText"/>
      </w:pPr>
      <w:r>
        <w:t xml:space="preserve">(นักเรียน) ของเด็กหญิงสธาสินี ทรัพย์มูล ชั้นมัถยมศึกษาปีที่ 1 โรงเรียนสมุทรสาครบูรณะสาคร เห็นไหม นี่คือเรียงความนะคะ ทีนี้งานต่อไปที่คุณครูจะให้นักเรียนทำนี่ ช่วยกันวิเคราะห์เรียงความนะคะ โดยวิเคราะห์จากส่วนนำ ส่วนนำ ส่วนนำอยู่ตรงไหน ทราบไหม นักเรียนดูของตัวเองนะคะ วิเคราะห์จากนะคะ ให้นักเรียนวิเคราะห์ส่วนประกอบของเรียงความนะคะ เริ่มจากส่วนนำ ส่วนเนื้อเรื่อง แล้วก็ส่วนสรุปนะคะ นักเรียนเริ่มวิเคราะห์ได้นะคะ นักเรียนดูว่าอย่างไรนะคะ ส่วนนำนี่ใช้วิธีการเขียนแบบใด เนื้อเรื่อง ใช้วิธีการเขียนแบบใด และส่วนสรุปนะคะ เริ่มได้ ให้นักเรียนเริ่มวิเคราะห์จากใบงานของตัวเองได้เลย นะคะ</w:t>
      </w:r>
    </w:p>
    <w:p>
      <w:pPr>
        <w:pStyle w:val="BodyText"/>
      </w:pPr>
      <w:r>
        <w:t xml:space="preserve">[เสียงดนตรี] นักเรียนช่วยกันวิเคราะห์นะคะ วิเคราะห์ของตัวเองแล้วก็มาสรุปร่วมกันให้เวลาวิเคราะห์ 5 นาที หลังจากที่เราอ่านไปแล้วนะคะ ส่วนนำนี่ใช้วิธีการเขียนแบบใด เนื้อเรื่องนะคะ ใช้วิธีการเขียนแบบใด นักเรียนช่วยกันวิเคราะห์ในกลุ่มนะคะ นักเรียนช่วยกันวิเคราะห์ เขาขึ้นอะไรก่อน ขึ้นมา สาเหตุของอะไร เขาเขียนคำนำ เขาเขียนขึ้นมาให้เราเห็นสาเหตุอะไรก่อน แล้วเนื้อเรื่องเขาเขียนอย่างไร นักเรียน ครูให้นำเสนอนะคะ เดี๋ยวคุณครูให้นำเสนอนะคะ เดี๋ยวคุณครูให้นำเสนอนะคะ ให้เวลา 5 นาทีนะคะ ในการวิเคราะห์เรียงความ อย่ามันทำอย่างไรส่วนนำ เขาเขียนให้เห็นถึงสถานการณ์ของที่ไหน</w:t>
      </w:r>
    </w:p>
    <w:p>
      <w:pPr>
        <w:pStyle w:val="BodyText"/>
      </w:pPr>
      <w:r>
        <w:t xml:space="preserve">(นักเรียนชาย) ภาวะโลกร้อน</w:t>
      </w:r>
    </w:p>
    <w:p>
      <w:pPr>
        <w:pStyle w:val="BodyText"/>
      </w:pPr>
      <w:r>
        <w:t xml:space="preserve">(คุณครูนิสาชล) ในปัจจุบันนี้เป็นอย่างไร เรากำลังเผชิญกับภาวะโลกร้อนใช่ไหม ใช่ไหมลูก ทีนี้เนื้อเรื่องเขาเขียนอย่างไรเอ่ย การปลูกต้นไม้ช่วยลดโลกร้อนใช่ไหม อันนี้อาจจะเป็นชี้แนวทาง เชิญชวน เรียบร้อยหรือยัง แต่ละกลุ่มวิเคราะห์เป็นอย่างไรบ้าง ตอบได้แล้วใช่ไหน ไหนใครรวบรวมความคิดเรียบร้อยแล้วภายในกลุ่ม พร้อมหรือยัง พร้อมหรือยัง นักเรียนเรียบร้อยนะคะ หันหน้ามาหาคุณครูนะคะ เดี๋ยวคุณครจะถามนะคะ เดี๋ยวมาดูสลไดนะคะ ส่วนนำนะคะ ส่วนนำ ส่วนเนื้อเรื่อง ส่วนสรุป เรื่องน้อยหน่าไม่น้อยค่ามีอะไรบ้างนะคะ ทีนี้มาวิเคราะห์ส่วนแรก ส่วนแรกคือส่วนนำนะคะ เดี๋ยวขอสุ่มเป็นกลุ่มได้ไหม ถามนะคะ กลุ่มไหนพร้อมตอบไหม มีไหม ส่วนนำเป็นอย่างไร กลุ่มไหนตอบครูได้บ้าง กลุ่มไหนตอบครูได้บ้าง กลุ่มที่ 2 กลุ่มที่ 2 ไหนลองวิเคราะห์ส่วนนำว่ามีวิธีการเขียนแบบใดลูก ยืน เรียงความเรื่อง น้อยหน่าไม่น้อยค่า มีวิธีการเขียนส่วนนำเป็นอย่างไรลูก</w:t>
      </w:r>
    </w:p>
    <w:p>
      <w:pPr>
        <w:pStyle w:val="BodyText"/>
      </w:pPr>
      <w:r>
        <w:t xml:space="preserve">(นักเรียนหญิง) เชื่อมโยงเข้าสู่เนื้อหาค่ะ</w:t>
      </w:r>
    </w:p>
    <w:p>
      <w:pPr>
        <w:pStyle w:val="BodyText"/>
      </w:pPr>
      <w:r>
        <w:t xml:space="preserve">(คุณครูนิสาชล) เชื่อมโยงเข้าสู่เนื้อหาแบบใดคะ แบบใดเอ่ย ชี้ให้เห็นอะไร เขากำลังชี้ให้เห็นอะไร ปัญหาในการเกิดสภาวะโลกร้อนค่ะ</w:t>
      </w:r>
    </w:p>
    <w:p>
      <w:pPr>
        <w:pStyle w:val="BodyText"/>
      </w:pPr>
      <w:r>
        <w:t xml:space="preserve">(คุณครูนิสาชล) ส่วนนำนี่เพื่อนบอกว่าชี้ให้เห็นว่าปัญหาสภาวะโลกร้อนเป็นอย่างไรนะคะ ใช่ไหมคะ ใช่ไหม กลุ่มอื่น ๆ ใช่ไหมคะ ต่อไปกลุ่ม… ต่อไปมีอีกไหม ใครจะตอบนอกเหนือจากเพื่อน เพื่อนโต๊ะที่ 5 โต๊ะที่ 5 โน่น กลุ่มที่ 5 ไหนกลุ่มที่ 5 ลองตอบส่วนนำ มีวิธีการเขียนอย่างไร ส่วนนำ ๆ นักเรียนปลายทางของคุณครูช่วยกันตอบด้วยนะคะ ว่ามีวิเรียงความแบบใดนะคะ นักเรียนต้นทางของคุณครูว่าอย่างไรเอ่ย ปรึกษาเพื่อนอยู่</w:t>
      </w:r>
    </w:p>
    <w:p>
      <w:pPr>
        <w:pStyle w:val="BodyText"/>
      </w:pPr>
      <w:r>
        <w:t xml:space="preserve">(นักเรียนหญิง) คือ การโยงเข้าเนื้อหา</w:t>
      </w:r>
    </w:p>
    <w:p>
      <w:pPr>
        <w:pStyle w:val="BodyText"/>
      </w:pPr>
      <w:r>
        <w:t xml:space="preserve">(คุณครูนิสาชล) การโยงเข้าเนื้อหาค่ะ เพื่อให้เห็นอะไรเอ่ย เพื่อให้เห็นอะไรคะ</w:t>
      </w:r>
    </w:p>
    <w:p>
      <w:pPr>
        <w:pStyle w:val="BodyText"/>
      </w:pPr>
      <w:r>
        <w:t xml:space="preserve">(นักเรียนหญิง) เพื่อให้เห็นข้อคิดค่ะ</w:t>
      </w:r>
    </w:p>
    <w:p>
      <w:pPr>
        <w:pStyle w:val="BodyText"/>
      </w:pPr>
      <w:r>
        <w:t xml:space="preserve">(คุณครูนิสาชล) เพื่อให้เห็นปัญหา ปัญหาของอะไรลูฏ</w:t>
      </w:r>
    </w:p>
    <w:p>
      <w:pPr>
        <w:pStyle w:val="BodyText"/>
      </w:pPr>
      <w:r>
        <w:t xml:space="preserve">(คุณครูนิสาชล) ปัญหาของเรื่อง ปัญหาที่มาจากโลกร้อนใช่ไหม โลกร้อนนั่นเอง ปรบมือให้เพื่อนทั้ง 2 กลุ่มนี้นะคะ</w:t>
      </w:r>
    </w:p>
    <w:p>
      <w:pPr>
        <w:pStyle w:val="BodyText"/>
      </w:pPr>
      <w:r>
        <w:t xml:space="preserve">[เสียงปรบมือ]</w:t>
      </w:r>
    </w:p>
    <w:p>
      <w:pPr>
        <w:pStyle w:val="BodyText"/>
      </w:pPr>
      <w:r>
        <w:t xml:space="preserve">(คุณครูนิสาชล) ต่อไปนะคะ ส่วนที่ 2 คือ ส่วนเนื้อเรื่อง ส่วนเนื้อเรื่องใช้วิธีการเขียนแบบใด กลุ่มที่ 4 ตอบได้ไหม</w:t>
      </w:r>
    </w:p>
    <w:p>
      <w:pPr>
        <w:pStyle w:val="BodyText"/>
      </w:pPr>
      <w:r>
        <w:t xml:space="preserve">(นักเรียน) เป็นการเล่าประสบการณ์โดยใช้ภาษาเขียน แสดงความรู้สึกด้วยนะคะ มีอะไรอีกไหมนอกจากนี้ ช่วยกันตอบก็ได้ มีอะไรอีกไหมลูก มีอะไรอีกไหมคะ บอกประโยชน์ของการปลูกต้นไม้ด้วยใช่ไหม มีอะไรอีกไหมนอกจากนี้ มีอีกไหม มีอีกไหมลูก นะ อันนี้คือส่วนเนื้อเรื่องที่เขาเขียนมานะคะ ต่อไป ในส่วนที่ 3 คือ ส่วนสรุป</w:t>
      </w:r>
    </w:p>
    <w:p>
      <w:pPr>
        <w:pStyle w:val="BodyText"/>
      </w:pPr>
      <w:r>
        <w:t xml:space="preserve">(นักเรียน) สรุป</w:t>
      </w:r>
    </w:p>
    <w:p>
      <w:pPr>
        <w:pStyle w:val="BodyText"/>
      </w:pPr>
      <w:r>
        <w:t xml:space="preserve">(คุณครูนิสาชล) สรุปนะคะ สรุปมีวิธีการเขียนอย่างไรให้น่าสนใจเขามีวิธีการเขียนอย่างไร</w:t>
      </w:r>
    </w:p>
    <w:p>
      <w:pPr>
        <w:pStyle w:val="BodyText"/>
      </w:pPr>
      <w:r>
        <w:t xml:space="preserve">(นักเรียน) เชิญชวน</w:t>
      </w:r>
    </w:p>
    <w:p>
      <w:pPr>
        <w:pStyle w:val="BodyText"/>
      </w:pPr>
      <w:r>
        <w:t xml:space="preserve">(คุณครูนิสาชล) แนะแนวทาง 2.</w:t>
      </w:r>
    </w:p>
    <w:p>
      <w:pPr>
        <w:pStyle w:val="BodyText"/>
      </w:pPr>
      <w:r>
        <w:t xml:space="preserve">(นักเรียน) เชิญชวน</w:t>
      </w:r>
    </w:p>
    <w:p>
      <w:pPr>
        <w:pStyle w:val="BodyText"/>
      </w:pPr>
      <w:r>
        <w:t xml:space="preserve">(คุณครูนิสาชล) เชิญชวน 3. เขียนให้เห็นถึงประโยชน์เลยใช่ไหมเชิญชวนให้ปลูกต้นไม้ มีอะไรอีกไหม มีอะไรอีกไหมลูก ถ้าเราจะเขียนเอง เราจะใช้วิธีการเขียนแบบใดให้น่าสนใจที่สุด สรุป… อ้างอิงด้วย เพื่อนบอกให้อ้างอิงด้วย แนะนำ เชิญชวนให้… ให้ข้อคิดด้วยนะคะ อันนี้คือการเขียนเรียงความนะคะ ส่วนที่ 1 นี่ เราเขียนให้เห็นถึงปัญหาใช่ไหมลูก ปัญหาของภาวะโลกร้อนใช่ไหมคะ 2. อะไรนะ วิธีการแก้ไข สิ่งที่ทำให้เราช่วยลดโลกร้อนได้ คือ การปลูกต้นไม้ ในที่นี้เขาปลูกต้นอะไร</w:t>
      </w:r>
    </w:p>
    <w:p>
      <w:pPr>
        <w:pStyle w:val="BodyText"/>
      </w:pPr>
      <w:r>
        <w:t xml:space="preserve">(นักเรียน) น้อยหน่า</w:t>
      </w:r>
    </w:p>
    <w:p>
      <w:pPr>
        <w:pStyle w:val="BodyText"/>
      </w:pPr>
      <w:r>
        <w:t xml:space="preserve">(คุณครูนิสาชล) นะคะ น้อยหน้าทำไมล่ะลูก ใบหนาช่วยบังแดดได้นะคะ เพิ่มอะไรเข้ามาอีก</w:t>
      </w:r>
    </w:p>
    <w:p>
      <w:pPr>
        <w:pStyle w:val="BodyText"/>
      </w:pPr>
      <w:r>
        <w:t xml:space="preserve">(นักเรียนชาย) ออกซิเจน</w:t>
      </w:r>
    </w:p>
    <w:p>
      <w:pPr>
        <w:pStyle w:val="BodyText"/>
      </w:pPr>
      <w:r>
        <w:t xml:space="preserve">(คุณครูนิสาชล) ออกซิเจนเข้ามาอีก แล้วส่วนสรุป</w:t>
      </w:r>
    </w:p>
    <w:p>
      <w:pPr>
        <w:pStyle w:val="BodyText"/>
      </w:pPr>
      <w:r>
        <w:t xml:space="preserve">(นักเรียน) เชิญชวน</w:t>
      </w:r>
    </w:p>
    <w:p>
      <w:pPr>
        <w:pStyle w:val="BodyText"/>
      </w:pPr>
      <w:r>
        <w:t xml:space="preserve">(คุณครูนิสาชล) เชิญชวนให้ปลูกต้นไม้ นักเรียนจำไว้นะ นี่คือวิธีการเขียนเรียงความนะคะ เราต้องลำดับให้ได้ว่าเราจะเขียนอะไรไปก่อนนะคะ เนื้อเรื่องเราจะเขียนอะไร คำนำ เราจะเขียนอะไรก่อนให้น่าสนใจนะคะ ส่วนนำก็เป็นสิ่งที่สำคัญนะคะ เวลาเราอ่านเรียงความถ้าเกิดเราเกริ่นคำนำได้ไม่น่าสนใจนี่ อยากอ่านต่อไหม สมมตตั้งชื่อเรื่องขึ้นมาว่าน้อยหน่าไม่น้อยค่าแบบนี้ แต่เขียนไปหาอะไรไม่น้อยค่าก๋็ไม่รู้ เขียนได้ไหม</w:t>
      </w:r>
    </w:p>
    <w:p>
      <w:pPr>
        <w:pStyle w:val="BodyText"/>
      </w:pPr>
      <w:r>
        <w:t xml:space="preserve">(นักเรียน) ไม่ได้</w:t>
      </w:r>
    </w:p>
    <w:p>
      <w:pPr>
        <w:pStyle w:val="BodyText"/>
      </w:pPr>
      <w:r>
        <w:t xml:space="preserve">(คุณครูนิสาชล) เขียนไม่ได้ เราต้องเขียนเรียงความนี่มีความเชื่อมโยงกันนะคะ เราอย่าเขียนนอกเรื่อง เพราะฉะนั้น การเขียนเรียงความเป็นอวางแผน เพื่อนบอกว่าวางแผนใช่ไหม กำหนดหัวข้อนะคะ อะไรอีก เราต้องรูปหลักการเขียนนะคะ ต่อไปนะคะ ให้นักเรียนแบ่งกลุ่มศึกษาใบความรู้เรื่อง การเขียนเรียงความนะคะ เดี๋ยวเราจะศึกษาไปพร้อม ๆ กับคุณครูเลยนะคะ นักเรียนไปรับใบความรู้ที่คุณครูนะคะ เดี๋ยววันนี้จะให้นักเรียนช่วยกันระดมความคิดนะคะ นักเรียนได้ใบความรู้ทุกคนแล้วใช่ไหมคะ มีใครยังไม่ได้บ้าง เดี๋ยวเรามาศึกษาไปพร้อม ๆ กันนะคะ ในเรื่องของการเขียนเรียงความที่ถูกต้องนะคะ แล้วนักเรียนนี่ต้องเขียนเรียงความให้ถูกต้องด้วยนะคะ เคยมี คุณครูเคยอ่านเรียงความมานักเรียน ส่วนนำนี่ นักเรียนเขียนว่า หากเรียงความเรื่องนี้มีข้อผิดพลาดประการใด ต้องขออภัยไว้ ณ ทีใช่ไหม ใช่การเขียนเรียงความไหม คุณครูเคยตรวจเรียงความ เป็นเรียงความที่ประกวดด้วยนะคะ ลักษณะนี้ถูกต้องไหมคะ ถ้าเรียงความเรื่องนี้ผิดพลาดประการใด ต้องขออภัยมา ณ ที่นี้ด้วยใช่ไหม อันนี้มันอยู่ในหลักของการเขียนอะไรนี่</w:t>
      </w:r>
    </w:p>
    <w:p>
      <w:pPr>
        <w:pStyle w:val="BodyText"/>
      </w:pPr>
      <w:r>
        <w:t xml:space="preserve">(นักเรียน) รายงาน</w:t>
      </w:r>
    </w:p>
    <w:p>
      <w:pPr>
        <w:pStyle w:val="BodyText"/>
      </w:pPr>
      <w:r>
        <w:t xml:space="preserve">(คุณครูนิสาชล) รายงานนะลูก ต่อไปนี่ เราจะมาศึกษาเรื่องการเขียนเรียงความไปพร้อม ๆ กันนะคะ เริ่ม วิธีการขึ้นคำนำนะคะ 2. วิธีการเรียบเรียง3. วิธีการสรุปนะคะ สรุปแล้วการเขียนเรียงความนี่มี คำนำ ใช่ไหม 2. เนื้อเรื่อง 3.</w:t>
      </w:r>
    </w:p>
    <w:p>
      <w:pPr>
        <w:pStyle w:val="BodyText"/>
      </w:pPr>
      <w:r>
        <w:t xml:space="preserve">(นักเรียน) ส่วนสรุป</w:t>
      </w:r>
    </w:p>
    <w:p>
      <w:pPr>
        <w:pStyle w:val="BodyText"/>
      </w:pPr>
      <w:r>
        <w:t xml:space="preserve">(คุณครูนิสาชล) ส่วนสรุปนะคะ เรียงความคืออะไร ถามก่อน เรียงความคืออะไร</w:t>
      </w:r>
    </w:p>
    <w:p>
      <w:pPr>
        <w:pStyle w:val="BodyText"/>
      </w:pPr>
      <w:r>
        <w:t xml:space="preserve">(นักเรียน) การนำมาแต่งเรื่องเพื่อใช้เป็นข้อเขียนที่แสดงความคิด ความรู้สึกและความคิดเห็น</w:t>
      </w:r>
    </w:p>
    <w:p>
      <w:pPr>
        <w:pStyle w:val="BodyText"/>
      </w:pPr>
      <w:r>
        <w:t xml:space="preserve">(คุณครูนิสาชล) นะคะ และข้อเสนอต่าง ๆ จากใคร จากใคร</w:t>
      </w:r>
    </w:p>
    <w:p>
      <w:pPr>
        <w:pStyle w:val="BodyText"/>
      </w:pPr>
      <w:r>
        <w:t xml:space="preserve">(นักเรียน) ผู้เขียน</w:t>
      </w:r>
    </w:p>
    <w:p>
      <w:pPr>
        <w:pStyle w:val="BodyText"/>
      </w:pPr>
      <w:r>
        <w:t xml:space="preserve">(คุณครูนิสาชล) ของผู้เขียนนั่นเองนะคะ เรียงความคือการแต่งเรื่องเพื่อใช้เป็นข้อเขียนที่แสดงความคิด คว่ามคิดของผู้เขียนนะคะ แสดงความรู้สึก ความรู้ความรู้สึกของผู้เขียนนั่นเองนะคะ แต่เวลาที่เราจะเขียนเรื่องอะไรก็แล้วแต่นี่ เราจะต้องศึกษาเรื่องที่เราจะเขียนให้ดีนะคะ ต่อไปความสำคัญของการเขียนเรียงความนะคะ นักเรียนคิดว่าการเขียนเรียงความนี่ มีความสำคัญไหม มีนะคะ การเขียนเรียงความนี่มีความจำเป็นในภาษาไทยนะคะ วิชาอื่น ๆ ได้ไหม ได้นะคะ เพราะผู้เขียนเรียงความนี่นอกจากจะเขียนเรียงความ ค้นหาความรู้นะคะ ความเข้าใจในเนื้อหาที่เขียนแล้วนี่ ผู้เขียนจะต้องเขียนแสดงความรู้ เราจะเขียนเรื่องอะไรก็แล้วแต่นี่เราตจ้องศึกษามาเป็นอย่างดีใช่ไหมคะ ไม่ใช่ว่าคุณครูสั่งให้นักเรียนเขียนมา นักเรียนเขียนตามความคิดของตัวเองทั้งหมดได้ไหม ไม่ได้ เราต้องศึกษานะคะ ศึกษาเรื่องนั้น ๆ มาเป็นอย่างดีนะคะ ต่อไปนะคะ ส่วนประกอบของการเขียนเรียงความ เรียงความ นักเรียนดูนะ ดูใบความรู้ก็ได้ ดูบนกระดานก็ได้นะคะ แต่ให้นักเรียนสนใจนะคะ ส่วนประกอบของการเขียนเรียงความนะคะ หรือส่วนต่าง ๆ ของการเขียนเรียงความนี่ เรียงความประกอบด้วยส่วนต่าง ๆ 3 ส่วน ก็คือ คำนำ เนื้อเรื่อง สรุป บางคนเข้าใจว่าเรียงความ จะต้องมีเพียงแค่ 3 ย่อหน้าเท่านั้น จริง ๆ แล้วใช่ไหม</w:t>
      </w:r>
    </w:p>
    <w:p>
      <w:pPr>
        <w:pStyle w:val="BodyText"/>
      </w:pPr>
      <w:r>
        <w:t xml:space="preserve">(นักเรียน) ไม่ใช่</w:t>
      </w:r>
    </w:p>
    <w:p>
      <w:pPr>
        <w:pStyle w:val="BodyText"/>
      </w:pPr>
      <w:r>
        <w:t xml:space="preserve">(คุณครูนิสาชล) เรียงความสามารถมีหลายย่อหน้าได้ ใช่หรือไม่ นะคะ แต่ส่วนไหนที่สามารถมีหลายย่อหน้าได้</w:t>
      </w:r>
    </w:p>
    <w:p>
      <w:pPr>
        <w:pStyle w:val="BodyText"/>
      </w:pPr>
      <w:r>
        <w:t xml:space="preserve">(นักเรียน) เนื้อเรื่อง</w:t>
      </w:r>
    </w:p>
    <w:p>
      <w:pPr>
        <w:pStyle w:val="BodyText"/>
      </w:pPr>
      <w:r>
        <w:t xml:space="preserve">(คุณครูนิสาชล) เนื้อเรื่องนะคะ คำนำนี่มีย่อหน้าเดียวใช่ไหม เนื้อเรื่องสามารถมีได้หลายย่อหน้า แต่ต้องเขียนให้ครบใจความก่อนถึงจะขึ้นย่อหน้าใหม่ได้ ส่วนสรุปมีกี่ย้อ</w:t>
      </w:r>
    </w:p>
    <w:p>
      <w:pPr>
        <w:pStyle w:val="BodyText"/>
      </w:pPr>
      <w:r>
        <w:t xml:space="preserve">(นักเรียน) 1 ย่อหน้า</w:t>
      </w:r>
    </w:p>
    <w:p>
      <w:pPr>
        <w:pStyle w:val="BodyText"/>
      </w:pPr>
      <w:r>
        <w:t xml:space="preserve">(คุณครูนิสาชล) 1 ย่อหน้าเท่านั้นนะคะ เห็นภาพไหมนะคะ นักเรียนเคยเขียนมาแล้วนะคะ ต่อไปส่วนที่เป็นคำนำ นักเรียนดู นักเรียนดูนะ เนื้อความส่วนที่เป็นคำนำนี่ เป็นการเปิดเรื่อง เราใช้วิธีการจัดเรื่องที่เราเคยอื่น เรื่องน้อยหน่าเป</w:t>
      </w:r>
    </w:p>
    <w:p>
      <w:pPr>
        <w:pStyle w:val="BodyText"/>
      </w:pPr>
      <w:r>
        <w:t xml:space="preserve">(นักเรียน) บอกสาเหตุ</w:t>
      </w:r>
    </w:p>
    <w:p>
      <w:pPr>
        <w:pStyle w:val="BodyText"/>
      </w:pPr>
      <w:r>
        <w:t xml:space="preserve">(คุณครูนิสาชล) บอกปัญหา บอกสาเหตุใช่ไหมคะ อันนั้นคือวิธีการเปิดเรื่องนะคะ เนื้อความส่วนคำนำนี่เป็นการเปิดเรื่อง เป็นการอธิบายความหมาย ความหมายของชื่อเรื่อง กล่าวถึงความสำคัญและขอบเขตที่จะเขียน ความสนใจนะคะ เห็นไหม อย่างเรื่องน้อนหน่า่ขึ้นชื่อเรื่องมาว่าน้อยหน่าไม่น้อยค่าเห็นไหมคะ แต่พอขึ้นคำนำนี่เขาเขียนให้เห็นถึงปัญหาเห็นไหมคะ พอเราอ่านนี่ เอ๊ะ ปัญหาภาวะโลกร้อนนี่เป็นเรื่องที่น่าสนใจไหมนักเรียน แล้วเราก็อยากอ่านต่อว่าจะทำอย่างไรเพื่อให้ลดปัญหาโลกร้อนได้ใช่ไหม เราก็อยากที่จะอ่านต่อใช่ไหมนักเรียน ต่อไปนะคะ ส่วนที่เป็นเนื้อเรื่องนะคะ นักเรียนอ่านหน้านี้ให้ฟังหน่อย</w:t>
      </w:r>
    </w:p>
    <w:p>
      <w:pPr>
        <w:pStyle w:val="BodyText"/>
      </w:pPr>
      <w:r>
        <w:t xml:space="preserve">(นักเรียน) ส่วนเนื้อเรื่อง จะเป็นส่วนที่ขยายความให้รายละเอียดตรงตามความให้รายละเอียดตรงตามจุดประสงค์หรือประเด็นหลักของเรื่อง ส่วนเนื้อเรื่องจะเป็นส่วนที่มีเนื้อหามากที่สุด ส่วนเนื้อเรื่องประกอบด้วยหลายย่อหน้า แต่ละย่อหน้าจะขยายความของเรื่องตามแนวคิดที่ตั้งไว้ มีทั้งเนื้อหาของเรื่องที่ให้ความรู้ การแสดงความคิดเห็น ความรู้สึกของผู้เขียน พร้อมตัวอย่างประกอบข้อความให้เด่นชัดยิ่งขึ้น มีการใช้สำนวนโวหารและถ้อยคำที่ไพเราะ เลือกสรรแล้วนำมาใช้ในการเขียน ต้ในการเขียน ต้องเขียนตามโครงเรื่องที่ตั้งไว้ให้มีเนื้อหาต่อเนื่องสอดคล้องกัน</w:t>
      </w:r>
    </w:p>
    <w:p>
      <w:pPr>
        <w:pStyle w:val="BodyText"/>
      </w:pPr>
      <w:r>
        <w:t xml:space="preserve">(คุณครูนิสาชล) นะคะ ในส่วนของเนื้อเรื่อง ในส่วนของเนื้อเรื่องนี่จะเป็นส่วนที่ขยายความใช่ไหม คำนำเชื่อมโยงมาใช่ไหมนักเรียน เชื่อมโยงไหม แต่พอมาในส่วนของเนื้อเรื่องนี่เราจะมาขยาย ถ้าเราเขียนเนื้อเรื่องนี่ออกประเด็นที่เราตั้งไว้ได้ไหม</w:t>
      </w:r>
    </w:p>
    <w:p>
      <w:pPr>
        <w:pStyle w:val="BodyText"/>
      </w:pPr>
      <w:r>
        <w:t xml:space="preserve">(นักเรียน) ไม่ได้</w:t>
      </w:r>
    </w:p>
    <w:p>
      <w:pPr>
        <w:pStyle w:val="BodyText"/>
      </w:pPr>
      <w:r>
        <w:t xml:space="preserve">(คุณครูนิสาชล) เขียนได้ไหม</w:t>
      </w:r>
    </w:p>
    <w:p>
      <w:pPr>
        <w:pStyle w:val="BodyText"/>
      </w:pPr>
      <w:r>
        <w:t xml:space="preserve">(นักเรียน) ไม่ได้</w:t>
      </w:r>
    </w:p>
    <w:p>
      <w:pPr>
        <w:pStyle w:val="BodyText"/>
      </w:pPr>
      <w:r>
        <w:t xml:space="preserve">(คุณครูนิสาชล) เราก็วนไปวนมานะคะ เพราะฉะนั้น การเขียนเรียงความ ถ้าเราตั้งประเด็นหรือจุดประสงค์ไว้แล้วนี่ เราก็ต้องเขียนตามประเด็นที่เราตั้งไว้ใช่ไหมลูก เราจะเขียน</w:t>
      </w:r>
    </w:p>
    <w:p>
      <w:pPr>
        <w:pStyle w:val="BodyText"/>
      </w:pPr>
      <w:r>
        <w:t xml:space="preserve">(นักเรียน) ไม่ได้ค่ะ</w:t>
      </w:r>
    </w:p>
    <w:p>
      <w:pPr>
        <w:pStyle w:val="BodyText"/>
      </w:pPr>
      <w:r>
        <w:t xml:space="preserve">(คุณครูนิสาชล) ไม่ได้ หรืออาจจะใช้สำนวนโวหารให้มันมีความสอดคล้องกัน สุภาษิตพวกนี้สามารถนำมาใช้ได้ หรือเราจะยกตัวอย่างก็ได้ นักเรียนเคยเห็นไหมลูก การเขียนเรียงความถ้าเป็นการเขียนเรียงความเกี่ยวกับวัยแม่ หรือการเขียนเรียงความเกี่ยวกับวันพ่อ จะมีการยกตัวอย่าง เห็นไหมคะ ยกตัวอย่างเข้ามาใส่ อันนี้ก็ได้เหมือนกัน เรามาดูในส่วนที่ 3 ส่วนที่ 3 คืออะไรลูก ส่วนสรุป ตอนนี้เรากำลังศึกษาอยู่นะว่าการเขียนเรียงความมีอะไรอยู่บ้าง เดี๋ยวคุณครูจะให้นักเรียนนี่ลองเขียนนะคะ ต่อไปในส่วนที่เป็นสรุปนะคะ ไหนนักเรียนลองอ่านให้คุณครูฟังอีก</w:t>
      </w:r>
    </w:p>
    <w:p>
      <w:pPr>
        <w:pStyle w:val="BodyText"/>
      </w:pPr>
      <w:r>
        <w:t xml:space="preserve">(นักเรียน) ส่วนที่เป็นการสรุปเรื่อง เป็นส่วนที่สรุปเนื้อหาสำคัญของเรื่อง ควรมีเพียงย่อหน้าเดียว เป็นการกล่าวย้ำประเด็นสำคัญ ประเด็นสำคัญ ย้ำจุดประสงค์หรือความคิดหลังของเรื่อง อาจมีการทิ้งท้ายฝากข้อคิด ข้อย้ำเตือน หรือคติสอนใจ ตลอดจนความประทับใจให้แก่ผู้อ่าน</w:t>
      </w:r>
    </w:p>
    <w:p>
      <w:pPr>
        <w:pStyle w:val="BodyText"/>
      </w:pPr>
      <w:r>
        <w:t xml:space="preserve">(คุณครูนิสาชล) อันนี้คือลักษณะของการเขียนแบบสรุปนะคะ ส่วนที่เป็นการสรุปเรื่องนี่ เป็นส่วนที่สรุปเนื้อหาสำคัญของเรื่อง ควรมีกี่ย่อหน้านักเรียน มีกี่ย่อหน้า</w:t>
      </w:r>
    </w:p>
    <w:p>
      <w:pPr>
        <w:pStyle w:val="BodyText"/>
      </w:pPr>
      <w:r>
        <w:t xml:space="preserve">(นักเรียนชาย) 1 ย่อหน้า</w:t>
      </w:r>
    </w:p>
    <w:p>
      <w:pPr>
        <w:pStyle w:val="BodyText"/>
      </w:pPr>
      <w:r>
        <w:t xml:space="preserve">(คุณครูนิสาชล) มีแค่ย่อหน้าเดียวนะคะ เป็นการกล่าวย้ำประเด็นนะคะ แล้วทำอะไรอีก เขียนอะไรอีก เขียนอะไรอีกนักเรียน ย้ำจุดประสงค์ ความคิดนะคะ สอดแทรกคติเตือนใจ คติสอนใจ ให้ข้อคิด บางเรื่องนี่ บอกประโยชน์ไปด้วยนะคะ บอกประโยชน์ไปด้วย นี่คือลักษณะของการเขียนเรียงความนะคะ เห็นไหมเข้าใจหรือยัง การเขียนเรียงความนักเรียน มีกี่ย่อหน้าลูฏ</w:t>
      </w:r>
    </w:p>
    <w:p>
      <w:pPr>
        <w:pStyle w:val="BodyText"/>
      </w:pPr>
      <w:r>
        <w:t xml:space="preserve">(นักเรียน) 3 ย่อหน้า</w:t>
      </w:r>
    </w:p>
    <w:p>
      <w:pPr>
        <w:pStyle w:val="BodyText"/>
      </w:pPr>
      <w:r>
        <w:t xml:space="preserve">(คุณครูนิสาชล) กี่ย่อหน้าคะ</w:t>
      </w:r>
    </w:p>
    <w:p>
      <w:pPr>
        <w:pStyle w:val="BodyText"/>
      </w:pPr>
      <w:r>
        <w:t xml:space="preserve">(นักเรียน) 3 ย่อหน้า</w:t>
      </w:r>
    </w:p>
    <w:p>
      <w:pPr>
        <w:pStyle w:val="BodyText"/>
      </w:pPr>
      <w:r>
        <w:t xml:space="preserve">(คุณครูนิสาชล) มีมากกว่า 3 ย่อหน้าได้ไหมเอ่ย คำนำีมีกี่ย่อหน้า 1 ย่อหน้า เนื้อเรื่องล่ะ</w:t>
      </w:r>
    </w:p>
    <w:p>
      <w:pPr>
        <w:pStyle w:val="BodyText"/>
      </w:pPr>
      <w:r>
        <w:t xml:space="preserve">(นักเรียน) มากกว่า 1 ย่อหน้าได้</w:t>
      </w:r>
    </w:p>
    <w:p>
      <w:pPr>
        <w:pStyle w:val="BodyText"/>
      </w:pPr>
      <w:r>
        <w:t xml:space="preserve">(คุณครูนิสาชล) มากกว่า 1 ย่อหน้าได้ เขียนกี่ย่อหน้าได้ 3-4 นะคะ แต่การเขียนเนื้อเรื่องนี่ ถ้ามีหลายย่อหน้า เราจะต้องเขียนแต่ละย่อหน้าให้จบใจความก่อนนะคะ ไม่ใช่เขียนได้บรรทัดเดียวยังไม่จบใจความเลย เราขึ้นบรรทัดหนึ่ง ย่อหน้าใหม่ได้ไหม ไม่ได้ การเขียนเรียงความต้องเขียนให้จบใจความหรือให้ครบใจความก่อนนะคะ สุดท้ายเป็นการเขียนสรุปนะคะ การเขียนสรุปนั่นเองนะคะ ต่อไป เรามาดูนะคะ การเขียนย่อหน้าแต่ละย่อหน้าของเรียงความนี่ ทั้งเรื่องตั้งแต่การเปิดเรื่อง การดำเนินเรื่อง จนกระทั่งจบเรื่องนี่นะคะ ผู้เขียนหรือนักเรียนนี่จะต้องวางอะไร วางจุดประสงค์ของการเขียนเรียงความนะคะ ของการเขียน ว่าเรากำลังจะเขียนอะไรใช่ไหมคะ ถ้าเรามีแค่หัวข้อแล้วเราก็เขียนเลยได้ไหม เขียนเลยได้ไหมลูก เราก็จะเขียนนอกประเด็นใช่ไหมคะ เพราะฉะนั้น เวลาที่เราเขียเรียงความนี่เราจะต้องเริ่มต้นว่าเราจะเขียนเรื่องอะไรนะคะ เขียนแนวใดเห็นไหมลูก นะคะ มีข้อมูลหลัก ข้อมูลสนับสนุน การเขียนเรียงความนี่เป็นเรื่องที่สำคัญ เพราะฉะนั้น ถ้าที่เราจะเขียนอะไรเราต้องศึกษาเรื่องนั้น ๆ เป็นอย่างดีใช่ไหมลูกนะคะ เป็นอย่างดีเลยนะคะ ข้อมูลสนับสนุนต่าง ๆ เพียงพอแล้ว จะเริ่มปิดท้ายด้วยแนวใด จึงลงมือร่างโครงเรื่องนะคะ นักเรียนจะต้องร่างโครงเรื่องก่อนว่าเราจะเขียนไปในทิศทางใดนะคะ แต่ละย่อหน้าให้พอสังเขป เราจะต้องทำอะไรบ้าง 1. เลย เราต้อง… เราต้องตั้งจุดประสงค์ใช่ไหม ตั้งจุดประสงค์ว่าจะเขียนไปในทิศทางใด เราจะเขียนไปในทิศทางใด แล้วเราก็รู้แล้วว่าเราเขียนคำนำนะ และสุดท้ายเราจะสรุปนะ โดยที่เราไม่ได้เขียนจุดประสงค์ไว้ เราไม่ได้เขียนอะไรลูก ไม่ได้วางโครงเรื่อง สุดท้ายเราเขียออกมาเป็นอย่างไร เนื้อหามันก็จะไม่สอดคล้องกันใช่ไหม ไม่ต่อเนื่องกัน คำนำอาจจะเป็นอีกเรื่องหนึ่งใช่ไหม เนื้อเรื่องอาจจะเป็นไปอีกเรื่องหนึ่ง มันจะออกนอกประเด็นทั้งหมด เพราะฉะนั้นนี่ เราต้องวางแผนในการเขียนเรียงความให้ดีนะ เข้าใจหรือยังเอ่ย เข้าใจหรือยัง เข้าใจแล้วนะ ต่อไป ย่อหน้าแรกนี่ เปิดเรื่องประกอบด้วย การกล่าวเปิด การกล่าวทั่วไปเพื่อสร้างความสนใจ 2. กล่าวระบุประเด็นสำคัญ ๆ นะคะ อันนี้คือการเปิดเรื่องหรือคำนำนะคะ ต่อไปนะคะ ย่อหน้าเรื่องนะคะ การเขียนเนื้อเรื่องนี่ แสดงให้เห็นถึงสิ่งสำคัญที่เรากล่าวเกริ่นไว้เห็นไหมคะ อันนี้นี่พร้อมทั้งบอกรายละเอียดของเรียงความนี่ มันจะมีหลายย่อหน้านะคะ เวลาเราเขียนนี่ต้องให้มันมีความสอดคล้องกันนะลูก ต่อไปย่อหน้าท้ายนะคะ ควรใช้ภาษาเขียนแบบใดนักเรียน ให้กระชับและชัดเจน การเขียนเรียงความของนักเรียนแต่ละคนนะ ที่มันกำกวม อ่านแล้วยังไม่เข้าใจ เพราะนักเรียนยังใช้ภาษาที่ไม่ชัดเจน เห็นไหมคะ นักเรียนต้องอ่านเรียงความเยอะ ๆ นะ นักเรียนเคยอ่านเรียงความที่ชนะการประกวด เขาจะมีวิธีการเขียน นักเรียนลองไปศึกษาดูเพิ่มเติมนะคะ ต่อไปนะคะ หลักในการเขียนเรียงความนะคะ สุดท้ายแล้ว เรามาดูหลักในการเขียนเรียงความกันบ้า เราจะปฏิบัติจริงนะคะ 1. นักเรียนดู ดูนะ ข้อที่ 1 ทำอะไร</w:t>
      </w:r>
    </w:p>
    <w:p>
      <w:pPr>
        <w:pStyle w:val="BodyText"/>
      </w:pPr>
      <w:r>
        <w:t xml:space="preserve">(นักเรียน) เขียนตรงตามส่วนประกอบของการเขียนเรียงความ คือ มีส่วนนำ ส่วนเนื้อเรื่อง และส่วนปิดเรื่อง ย่อหน้าแรกและย่อหน้าสุดท้ายเป็นส่วนนำและส่วนปิดเรื่อง</w:t>
      </w:r>
    </w:p>
    <w:p>
      <w:pPr>
        <w:pStyle w:val="BodyText"/>
      </w:pPr>
      <w:r>
        <w:t xml:space="preserve">(คุณครูนิสาชล) ข้อที่ 1 เราต้องเขียนตรงตก็จะมีคำนำ มีเนื้อเรื่อง มีสรุป 2. เขียนตามโครงเรื่องที่เราวางไว้ถูกไหมคะ พอเรามีคำนำ มีเรื้อ เขียนเนื้อเรื่อง เขียนสรุป แล้วเราก็เขียนตรงตามโครงเรื่องใช่ไหม ตรงตามโครงเรื่องที่เราตั่งไว้ ต่อไป ส่วนที่ 3 ส่วนที่ 3 ทำอะไรเอ่ย</w:t>
      </w:r>
    </w:p>
    <w:p>
      <w:pPr>
        <w:pStyle w:val="BodyText"/>
      </w:pPr>
      <w:r>
        <w:t xml:space="preserve">(นักเรียน) ส่วนที่ 3 เนื้อเรื่องที่วางไว้ตามโครงเรื่องที่เราวางไว้</w:t>
      </w:r>
    </w:p>
    <w:p>
      <w:pPr>
        <w:pStyle w:val="BodyText"/>
      </w:pPr>
      <w:r>
        <w:t xml:space="preserve">(คุณครูนิสาชล) เราจะต้องครบถ้วนตามโครงเรื่องที่เราวางไว้นะคะ และ 4. ล่ะนักเรียน 4.</w:t>
      </w:r>
    </w:p>
    <w:p>
      <w:pPr>
        <w:pStyle w:val="BodyText"/>
      </w:pPr>
      <w:r>
        <w:t xml:space="preserve">(คุณครูนิสาชล) การนำเสนอเรื่องให้มีสาระน่าอ่าน เลือกสรรข้อความที่เหมาะสม มีความน่าเชื่อถือ</w:t>
      </w:r>
    </w:p>
    <w:p>
      <w:pPr>
        <w:pStyle w:val="BodyText"/>
      </w:pPr>
      <w:r>
        <w:t xml:space="preserve">(คุณครูนิสาชล) การใช้ภาษาก็เป็นเรื่องที่สำคัญนะนักเรียน นักเรียนต้องใช้ภาษาในการเขียนใหและเหมาะสมด้วย อย่างเช่นข้อที่ 4 มีสาระน่าอ่านนี่ควรเลือกสรร เลือกสรรข้อความที่ทำไมเหมาะสม การเลือกใช้ภาษาของนักเรียนต้องเหมาะสมนะคะ นะคะ เพราะฉะนั้น เราต้องใช้ภาษาในการเขียนที่ถูกต้และเหมาะสมด้วยนะคะ 5. นะคะ ข้อที่ 5 นี่ หลักในการเขียน คือ ต้องมีความคิดที่แปลกใหม่ และทันสมัย</w:t>
      </w:r>
    </w:p>
    <w:p>
      <w:pPr>
        <w:pStyle w:val="BodyText"/>
      </w:pPr>
      <w:r>
        <w:t xml:space="preserve">(นักเรียน) น่าสนใจ</w:t>
      </w:r>
    </w:p>
    <w:p>
      <w:pPr>
        <w:pStyle w:val="BodyText"/>
      </w:pPr>
      <w:r>
        <w:t xml:space="preserve">(คุณครูนิสาชล) นักเรียนการเขียนเรียงความใน 1 เรื่องนี่เราต้องเขียนให้ทำไม เขียนให้น่าสนใจนะ มีความน่าสนใจ เขียนให้มันทันสมัย เหตุการณ์ที่มันอยู่ในยุคปัจจุบันจริง ๆ มัน สอดแทรกในข้อเขียนอย่างเหมาะเจาะนะคะ และ 6. มีสำนวนการเขียนดี เห็นไหมคะ มีโวหารด้วย เราเรียนในเรื่องของสำนวนโวหารไปแล้ว นักเรียนสามารถนำมาใช้ได้นะคะ น่าอ่านนะคะ น่าอ่านแล้วก็มีการแสดงถ้อยคำออกมา เป็นข้อความที่เปรียบเทียบนะคะ นั่นก็คือการใช้สำนวนโวหารนั่นเอง จำได้ไหม โวรหารที่เราเรียนนะคะ สุภาศิตพระร่วงเราก็เรียนกันแล้วนะคะ สามารถนำมาใช้ได้ นำมาเขียนให้เรียงความของเรานี่มีความน่าสนใจยิ่งขึ้นนะคะ 7. ข้อที่ 7 อ่านให้คุณครูฟังหน่อยเร็ว 1 2 3</w:t>
      </w:r>
    </w:p>
    <w:p>
      <w:pPr>
        <w:pStyle w:val="BodyText"/>
      </w:pPr>
      <w:r>
        <w:t xml:space="preserve">(นักเรียน) มีความงามในรูปแบบ คือ หัวกลางหน้ากระดาษ หัวข้อชิดขอบกระดาษ หัวข้อย่อหน้า หัวข้อย่อย จะวางรูปแบบได้สัดส่วนที่เหมาะเจาะ สวยงาม อ่านง่าย ไม่สับสน ย่อหน้าใหม่ทุกครั้งเมื่อต้องการเปลี่ยนเรื่องใหม่</w:t>
      </w:r>
    </w:p>
    <w:p>
      <w:pPr>
        <w:pStyle w:val="BodyText"/>
      </w:pPr>
      <w:r>
        <w:t xml:space="preserve">(คุณครูนิสาชล) นักเรียนนึกภาพนะ ถ้าเวลาที่เราเขียนเรียงความ แล้วย่อหน้ามันเท่ากันเป๊ะทุกย่อหน้า เกิดอะไรขึ้น เราจะรู้ไหมว่าอะไรไหนเป็นคำนำ เราจะรู้ไหมว่าอันไหนเป็นเนื้อเรื่อง แล้วเราจะรู้ไหม เพราะฉะนั้น เวลาการเขียนเรียงความเราต้องย่อหน้าใช่ไหม ถ้าอย่างเป็นคำนำเราย่อหน้าไหม ย่อหน้าเนื้อเรื่อง ในแต่ละหัวข้อของเรา เราก็ต้องย่อหน้าให้ชัดเจนใช่ไหม แล้วก็ในส่วนของ… ในส่วนของสรุปเราก็ต้องย่อหน้าให้ชัดเจนด้วย ต่อไป เรียงความที่ดีต้องประกอบด้วยเอกภาพ และสารทภาพนะคะ เดี๋ยวเราจะมาฝึกการเขียนกันนะคะ ใบงานการเขียนเรียงความด้านหลังนักเรียน เห็นไหมคะ ครูมีกระดาษเปล่า ๆ ให้เห็นไหม ทีนี้ให้นักเรียนทำอะไร นักเรียนฟังคุณครูนะ เห็นไหมคะ นักเรียนจะได้กระดาษเปล่า ๆ เห็นไหมแบบนี้ เห็นไหมคะ นักเรียนจะได้แบบนี้เห็นไหมลูก ครูยังไม่ให้นักเรียนเขียนนะ แต่ครูจะให้นักเรียนวางโครงเรื่อง โดยที่คุณครูจะไม่บอกว่านักเรียนจะเขียนเรื่องอะไร เราจะไม่จำกัด จะให้นักเรียนลองคิดหัวข้อที่เราจะเขียนและวางโครงเรื่องและเราจะเขียนเรียงความไปในแนวทางใด ทำได้ไหม เช่น เช่นเห็นไหมคะ อย่างเรื่องน้อยหน่าไม่น้อยค่าเห็นไหม ชื่อเรื่องว่าน้อยหน้าไม่น้อยค่า ส่วนนำเขียนให้เห็นถึงปัญหาใช่ไหมลูก ปัญหาภาวะโลกร้อยเชื่อมโยงเข้ามา เนื้อเรื่องเขาเขียนอะไรบ้าง นักเรียน ในเรื่องน้อยหน่าไม่น้อยค่าเขาเขียนอะไรบ้างคะ เหตุการณ์ที่เกิดขึ้น เขาเขียนจากตัวเองเลยใช่ไหม แล้วเกิดอะไรขึ้นเยอะแยะมากมาย อันนี้เขาวางโครงเรื่องมาแล้ว สุดท้ายสรุป สรุปเห็นไหมคะ เขียนอะไรเข้าไป เชิญชวนให้เราปลูกต้นไม้เยอะ ๆ เห็นไหมคะ เริ่มได้ เริ่มวางโครงเรื่องที่เราจะเขียน เราจะเขียนเรื่องอะไรดีโดยที่คุณครูไม่กำหนดหัวข้อให้นะคะ คุณครูจะยังไม่กำหนดหัวข้อให้นะคะ ให้นักเรียนช่วยกัน แต่ละกลุ่มนะช่วยกันคิดนะคะ แต่ละกลุ่มช่วยกันเลย กลุ่มละ 1 เรื่องก็ได้ เห็นไหม สุดท้ายเราก็บอกประโยชน์ของการเชิญชวนให้… เดี๋ยวให้นำเสนอนะคะ ว่าเราจะเขียนไปในทิศทางใด เขียนโครงเรื่องอย่างไร ตอนนี้ใช้ดินสอวางโครงเรื่องไว้ ใช้ดินสอ นักเรียนคะ นักเรียนหนูอาจจะใช้ดินสอขึ้นมาเขียนว่าเราจะเขียนเรียงความไปในทิศทางใดนะคะ ช่วยกัน ๆ ไหนกลุ่มนี้เป็นอย่างไรบ้างเอ่ย เขียนเรื่องอะไร กลุ่มที่ 2 เขาขึ้นืชื่อเรื่องว่า… เป็นกลุ่ม ช่วยกัน นักเรียนกลุ่มละ 1 หัวข้อนะ นักเรียนช่วยกันวางโครงเรื่องก่อน แล้วค่อยเขียน ได้ ช่วยกันนะคะ เดี๋ยวนำเสนอได้ไหม ว่าหนูจะเขียนอะไร ได้ใช่ไหม ไหนลองเขียนก่อน วางโครงเรื่องก่อน นักเรียนช่วยกันภายในกลุ่มนะคะ เรียงความฉบับนี้เป็นการบ้านเลยนะคะนี่ นะคะ กลุ่มละ 1 เรื่อง เพราะฉะนั้น ก่อนที่จะเขียนจะเขียนเรียงความได้ นักเรียนจะต้องตั้งจุดประสงค์ จะต้องวางโครงเรื่องนะคะ แนวทางในการเขียนให้ดีนะคะ กติกานะคะ ให้นักเรียนนี่ เขียนทำเรียงความเป็นกลุ่มนะ กลุ่มละ 1 เรื่อง กลุ่มละ 1 เรื่องใรที่นี้ก็คือให้นักเรียนตั้งจุดประสงค์ก่อนว่าเราจะเขียนอะไร แล้วเราวางโครงเรื่อง วางโครงเรื่องว่าเราจะเขียนเรื่องนั้น ๆ ไปในแนวทางใด แต่เวลาเขียนเราแยกกันเขียนนะ เราไม่ได้เขียนเหมือนกันทุกคน เราจะไม่เหมือนกันทุกคน แต่ที่คุณครูสั่ง คือ ให้นักเรียนนี่ช่วยกัน ร่วมกันตั้งจุดประสงค์ขึ้นมานะคะ และวางโครงเรื่อง เวลาเราเขียนนี่เราจะต่างคนต่างเขียน แต่เราจะมีแนวทางในการเขียนเหมือนกันนะคะ เข้าใจหรือยังเอ่ย ใครยังไม่เข้าใจมีไหม กลุ่มที่ 1 เข้าใจคำสั่งไหมคะ กลุ่มที่ 2 กลุ่มที่ 2 เข้าใจไหม กลุ่มที่ 3 ล่ะ กลุ่มที่ 4 กลุ่มที่ 4 เข้าใจหรือยัง กลุ่มที่ 5 นะ และนักเรียนปลายทางของคุณครูด้วยนะคะ นะคะ นักเรียนช่วยกันนะ เป็นกลุ่มนะคะ ช่วยกันเป็นกลุ่มนะคะ ให้นักเรียนช่วยกันโครงเรื่องนะคะ ศึกษาร่วมกัน ระดมความคิดร่วมกันนะคะ และให้นักเรียน… นักเรียนวางปากกาก่อน นักเรียนไม่ฟังคุณครูแล้ว เห็นไหม ก็จะมาถามคุณครูนะคะ ให้นักเรียนช่วยกันระดมความคิดนะคะ ให้นักเรียตั้งจุดกปรและให้นักเรียนวางโครงเรื่องให้ถูกต้องนะคะ นักเรียนยังไม่ต้องเขียนนะ ค่อยเอามาให้คุณครูดูก่อนว่าเราจะเขียนเรียงความไปทิศทางใดให้ถูกต้อง แต่ละกลุ่ม แต่ละคนน่ะ จะมีวิธีการเขียนที่ไม่เหมือนกัน แต่ 1 อย่างที่เรามีเหมือนกัน คือ การวางโครงเรื่องเข้าใจไหมคะ เข้าใจนะ วันนี้คุณครูฝากเรื่องการเขียนเรียงความไว้ด้วยนะคะ และคุณครูขอให้นักเรียนกลับไปทบทวนความรู้ที่คุณครูสอนนะคะ ให้นักเรียนกลับไปนั่งทบทวนว่าวิธีการเขียนเรียงคาวมอย่างไรให้ถูกต้องนะคะ และมีวิธีการเขียนอย่างไรนะคะ และเรื่องที่เราจะเขียนนี่เราต้องศึกษาทำความเข้าใจก่อนที่เราจะเขียนนะคะ วันนี้คุณครูฝากไว่และในชั่วโมงหน้าเดี๋ยวเรามาเจอกันในเรื่องต่อไป สำหรับวันนี้สวัสดีค่ะ</w:t>
      </w:r>
    </w:p>
    <w:p>
      <w:pPr>
        <w:pStyle w:val="BodyText"/>
      </w:pPr>
      <w:r>
        <w:t xml:space="preserve">(นักเรียนชาย) นักเรียนทั้งหมดทำความเคารพ</w:t>
      </w:r>
    </w:p>
    <w:p>
      <w:pPr>
        <w:pStyle w:val="BodyText"/>
      </w:pPr>
      <w:r>
        <w:t xml:space="preserve">(นักเรียน) ขอบคุณค่ะ / ครับ คุณค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2) ๗ การเขียนเรียงความ 19 ก.ค.64 (มีใบงานและใบความรู้)</dc:title>
  <dc:creator/>
  <cp:keywords/>
  <dcterms:created xsi:type="dcterms:W3CDTF">2022-05-17T07:35:20Z</dcterms:created>
  <dcterms:modified xsi:type="dcterms:W3CDTF">2022-05-17T07: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พฤษภาคม 2565 เวลา 13.10 น.</vt:lpwstr>
  </property>
  <property fmtid="{D5CDD505-2E9C-101B-9397-08002B2CF9AE}" pid="3" name="subtitle">
    <vt:lpwstr/>
  </property>
</Properties>
</file>